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8D946F" w14:textId="0645030C" w:rsidR="00111990" w:rsidRDefault="00000000">
      <w:pPr>
        <w:keepNext/>
        <w:spacing w:after="0" w:line="360" w:lineRule="auto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 xml:space="preserve">Ex. No: 5                                                                                                   </w:t>
      </w:r>
      <w:r w:rsidR="009E6797">
        <w:rPr>
          <w:rFonts w:ascii="Times New Roman" w:eastAsia="Times New Roman" w:hAnsi="Times New Roman" w:cs="Times New Roman"/>
          <w:b/>
          <w:sz w:val="24"/>
        </w:rPr>
        <w:t xml:space="preserve"> </w:t>
      </w:r>
      <w:r>
        <w:rPr>
          <w:rFonts w:ascii="Times New Roman" w:eastAsia="Times New Roman" w:hAnsi="Times New Roman" w:cs="Times New Roman"/>
          <w:b/>
          <w:sz w:val="24"/>
        </w:rPr>
        <w:t>Date: 25 – 08 - 2022</w:t>
      </w:r>
    </w:p>
    <w:p w14:paraId="328462EE" w14:textId="77777777" w:rsidR="00111990" w:rsidRDefault="00000000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Experiment 5</w:t>
      </w:r>
    </w:p>
    <w:p w14:paraId="1BD420ED" w14:textId="77777777" w:rsidR="00111990" w:rsidRDefault="00111990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</w:rPr>
      </w:pPr>
    </w:p>
    <w:p w14:paraId="33FFDD1F" w14:textId="77777777" w:rsidR="00111990" w:rsidRDefault="00000000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Consider the following schema of a database:</w:t>
      </w:r>
    </w:p>
    <w:p w14:paraId="79D2AA80" w14:textId="77777777" w:rsidR="00111990" w:rsidRDefault="00111990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</w:p>
    <w:p w14:paraId="21E3F234" w14:textId="77777777" w:rsidR="00111990" w:rsidRDefault="00000000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books</w:t>
      </w:r>
      <w:r>
        <w:rPr>
          <w:rFonts w:ascii="Times New Roman" w:eastAsia="Times New Roman" w:hAnsi="Times New Roman" w:cs="Times New Roman"/>
          <w:sz w:val="24"/>
        </w:rPr>
        <w:t xml:space="preserve"> (id, title, type, author_id, editor_id, translator_id) </w:t>
      </w:r>
    </w:p>
    <w:p w14:paraId="40CF788D" w14:textId="77777777" w:rsidR="00111990" w:rsidRDefault="00111990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</w:rPr>
      </w:pPr>
    </w:p>
    <w:p w14:paraId="725093E2" w14:textId="77777777" w:rsidR="00111990" w:rsidRDefault="00000000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authors</w:t>
      </w:r>
      <w:r>
        <w:rPr>
          <w:rFonts w:ascii="Times New Roman" w:eastAsia="Times New Roman" w:hAnsi="Times New Roman" w:cs="Times New Roman"/>
          <w:sz w:val="24"/>
        </w:rPr>
        <w:t xml:space="preserve"> (id, first_name, last_name) </w:t>
      </w:r>
    </w:p>
    <w:p w14:paraId="18463D11" w14:textId="77777777" w:rsidR="00111990" w:rsidRDefault="00111990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</w:rPr>
      </w:pPr>
    </w:p>
    <w:p w14:paraId="59A1614F" w14:textId="77777777" w:rsidR="00111990" w:rsidRDefault="00000000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editors</w:t>
      </w:r>
      <w:r>
        <w:rPr>
          <w:rFonts w:ascii="Times New Roman" w:eastAsia="Times New Roman" w:hAnsi="Times New Roman" w:cs="Times New Roman"/>
          <w:sz w:val="24"/>
        </w:rPr>
        <w:t xml:space="preserve"> (id, first_name, last_name)</w:t>
      </w:r>
    </w:p>
    <w:p w14:paraId="1F1EED04" w14:textId="77777777" w:rsidR="00111990" w:rsidRDefault="00111990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color w:val="4424A9"/>
          <w:sz w:val="24"/>
        </w:rPr>
      </w:pPr>
    </w:p>
    <w:p w14:paraId="007779B7" w14:textId="77777777" w:rsidR="00111990" w:rsidRDefault="00000000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 xml:space="preserve">translators </w:t>
      </w:r>
      <w:r>
        <w:rPr>
          <w:rFonts w:ascii="Times New Roman" w:eastAsia="Times New Roman" w:hAnsi="Times New Roman" w:cs="Times New Roman"/>
          <w:sz w:val="24"/>
        </w:rPr>
        <w:t>(id, first_name, last_name)</w:t>
      </w:r>
    </w:p>
    <w:p w14:paraId="02850AFF" w14:textId="77777777" w:rsidR="00111990" w:rsidRDefault="00111990">
      <w:pPr>
        <w:spacing w:after="0" w:line="240" w:lineRule="auto"/>
        <w:rPr>
          <w:rFonts w:ascii="Times New Roman" w:eastAsia="Times New Roman" w:hAnsi="Times New Roman" w:cs="Times New Roman"/>
          <w:sz w:val="24"/>
        </w:rPr>
      </w:pPr>
    </w:p>
    <w:p w14:paraId="45037DE1" w14:textId="77777777" w:rsidR="00111990" w:rsidRDefault="00000000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Tables:</w:t>
      </w:r>
    </w:p>
    <w:p w14:paraId="68288699" w14:textId="77777777" w:rsidR="00111990" w:rsidRDefault="00000000">
      <w:pPr>
        <w:keepNext/>
        <w:spacing w:after="200" w:line="276" w:lineRule="auto"/>
        <w:rPr>
          <w:rFonts w:ascii="Times New Roman" w:eastAsia="Times New Roman" w:hAnsi="Times New Roman" w:cs="Times New Roman"/>
          <w:color w:val="00000A"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books</w:t>
      </w: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892"/>
        <w:gridCol w:w="2052"/>
        <w:gridCol w:w="1529"/>
        <w:gridCol w:w="1541"/>
        <w:gridCol w:w="1529"/>
        <w:gridCol w:w="1591"/>
      </w:tblGrid>
      <w:tr w:rsidR="00111990" w14:paraId="6B2BDE5F" w14:textId="77777777">
        <w:trPr>
          <w:trHeight w:val="1"/>
        </w:trPr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5C08F7E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</w:rPr>
              <w:t>id</w:t>
            </w:r>
          </w:p>
        </w:tc>
        <w:tc>
          <w:tcPr>
            <w:tcW w:w="2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74DD4E6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</w:rPr>
              <w:t>title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FED6CC5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</w:rPr>
              <w:t>type</w:t>
            </w:r>
          </w:p>
        </w:tc>
        <w:tc>
          <w:tcPr>
            <w:tcW w:w="1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272AD16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</w:rPr>
              <w:t>author_id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4671803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</w:rPr>
              <w:t>editor_id</w:t>
            </w:r>
          </w:p>
        </w:tc>
        <w:tc>
          <w:tcPr>
            <w:tcW w:w="1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210D799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</w:rPr>
              <w:t>translator_id</w:t>
            </w:r>
          </w:p>
        </w:tc>
      </w:tr>
      <w:tr w:rsidR="00111990" w14:paraId="5C1A9A6B" w14:textId="77777777">
        <w:trPr>
          <w:trHeight w:val="1"/>
        </w:trPr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CFEE1E5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1</w:t>
            </w:r>
          </w:p>
        </w:tc>
        <w:tc>
          <w:tcPr>
            <w:tcW w:w="2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92CB994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Time to Grow Up!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3D81CC3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original</w:t>
            </w:r>
          </w:p>
        </w:tc>
        <w:tc>
          <w:tcPr>
            <w:tcW w:w="1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4D42EF3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11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B19C60A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21</w:t>
            </w:r>
          </w:p>
        </w:tc>
        <w:tc>
          <w:tcPr>
            <w:tcW w:w="1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6CF5C75" w14:textId="77777777" w:rsidR="00111990" w:rsidRDefault="00111990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111990" w14:paraId="406126EA" w14:textId="77777777"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3A2D144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2</w:t>
            </w:r>
          </w:p>
        </w:tc>
        <w:tc>
          <w:tcPr>
            <w:tcW w:w="2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842E1BE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Your Trip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8DAE6CD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translated</w:t>
            </w:r>
          </w:p>
        </w:tc>
        <w:tc>
          <w:tcPr>
            <w:tcW w:w="1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0D529D3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15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CB27E4F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22</w:t>
            </w:r>
          </w:p>
        </w:tc>
        <w:tc>
          <w:tcPr>
            <w:tcW w:w="1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6A483CE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32</w:t>
            </w:r>
          </w:p>
        </w:tc>
      </w:tr>
      <w:tr w:rsidR="00111990" w14:paraId="33B2A36E" w14:textId="77777777">
        <w:trPr>
          <w:trHeight w:val="1"/>
        </w:trPr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A1EB7DF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3</w:t>
            </w:r>
          </w:p>
        </w:tc>
        <w:tc>
          <w:tcPr>
            <w:tcW w:w="2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780D030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Lovely Love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3BF83AC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original</w:t>
            </w:r>
          </w:p>
        </w:tc>
        <w:tc>
          <w:tcPr>
            <w:tcW w:w="1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52B4D34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14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93D9710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24</w:t>
            </w:r>
          </w:p>
        </w:tc>
        <w:tc>
          <w:tcPr>
            <w:tcW w:w="1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AD90C1E" w14:textId="77777777" w:rsidR="00111990" w:rsidRDefault="00111990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111990" w14:paraId="25BD2A9F" w14:textId="77777777">
        <w:trPr>
          <w:trHeight w:val="1"/>
        </w:trPr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7348634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4</w:t>
            </w:r>
          </w:p>
        </w:tc>
        <w:tc>
          <w:tcPr>
            <w:tcW w:w="2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50D7186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Dream Your Life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FC90C74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original</w:t>
            </w:r>
          </w:p>
        </w:tc>
        <w:tc>
          <w:tcPr>
            <w:tcW w:w="1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EEF91C2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11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7B7B496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24</w:t>
            </w:r>
          </w:p>
        </w:tc>
        <w:tc>
          <w:tcPr>
            <w:tcW w:w="1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D97DB19" w14:textId="77777777" w:rsidR="00111990" w:rsidRDefault="00111990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  <w:tr w:rsidR="00111990" w14:paraId="21FA9913" w14:textId="77777777">
        <w:trPr>
          <w:trHeight w:val="1"/>
        </w:trPr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518D5C0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5</w:t>
            </w:r>
          </w:p>
        </w:tc>
        <w:tc>
          <w:tcPr>
            <w:tcW w:w="2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4CD053D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Oranges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84EAA82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translated</w:t>
            </w:r>
          </w:p>
        </w:tc>
        <w:tc>
          <w:tcPr>
            <w:tcW w:w="1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CF023A8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12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394A31E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25</w:t>
            </w:r>
          </w:p>
        </w:tc>
        <w:tc>
          <w:tcPr>
            <w:tcW w:w="1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842B3DB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31</w:t>
            </w:r>
          </w:p>
        </w:tc>
      </w:tr>
      <w:tr w:rsidR="00111990" w14:paraId="6EDBF9D6" w14:textId="77777777">
        <w:trPr>
          <w:trHeight w:val="1"/>
        </w:trPr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5CF3071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6</w:t>
            </w:r>
          </w:p>
        </w:tc>
        <w:tc>
          <w:tcPr>
            <w:tcW w:w="2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8821DEB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Your Happy Life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2C2830E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translated</w:t>
            </w:r>
          </w:p>
        </w:tc>
        <w:tc>
          <w:tcPr>
            <w:tcW w:w="1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B2AA341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15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DC5AF0E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22</w:t>
            </w:r>
          </w:p>
        </w:tc>
        <w:tc>
          <w:tcPr>
            <w:tcW w:w="1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3D9A001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33</w:t>
            </w:r>
          </w:p>
        </w:tc>
      </w:tr>
      <w:tr w:rsidR="00111990" w14:paraId="3F618AEE" w14:textId="77777777">
        <w:trPr>
          <w:trHeight w:val="1"/>
        </w:trPr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80C7EC8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7</w:t>
            </w:r>
          </w:p>
        </w:tc>
        <w:tc>
          <w:tcPr>
            <w:tcW w:w="2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26871D5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Applied AI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BE3D48A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translated</w:t>
            </w:r>
          </w:p>
        </w:tc>
        <w:tc>
          <w:tcPr>
            <w:tcW w:w="1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E5D9C02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13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836C573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23</w:t>
            </w:r>
          </w:p>
        </w:tc>
        <w:tc>
          <w:tcPr>
            <w:tcW w:w="1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841CCFA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34</w:t>
            </w:r>
          </w:p>
        </w:tc>
      </w:tr>
      <w:tr w:rsidR="00111990" w14:paraId="77B32333" w14:textId="77777777">
        <w:trPr>
          <w:trHeight w:val="1"/>
        </w:trPr>
        <w:tc>
          <w:tcPr>
            <w:tcW w:w="9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C1BACD2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8</w:t>
            </w:r>
          </w:p>
        </w:tc>
        <w:tc>
          <w:tcPr>
            <w:tcW w:w="21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CC1BE64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My Last Book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FB1F4D1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original</w:t>
            </w:r>
          </w:p>
        </w:tc>
        <w:tc>
          <w:tcPr>
            <w:tcW w:w="15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909E4BF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11</w:t>
            </w:r>
          </w:p>
        </w:tc>
        <w:tc>
          <w:tcPr>
            <w:tcW w:w="1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B993FAB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27</w:t>
            </w:r>
          </w:p>
        </w:tc>
        <w:tc>
          <w:tcPr>
            <w:tcW w:w="15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12C3326" w14:textId="77777777" w:rsidR="00111990" w:rsidRDefault="00111990">
            <w:pPr>
              <w:spacing w:after="0"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2C5B43C3" w14:textId="77777777" w:rsidR="00912F30" w:rsidRDefault="00912F30">
      <w:pPr>
        <w:spacing w:after="200" w:line="276" w:lineRule="auto"/>
        <w:rPr>
          <w:rFonts w:ascii="Times New Roman" w:eastAsia="Times New Roman" w:hAnsi="Times New Roman" w:cs="Times New Roman"/>
          <w:b/>
          <w:sz w:val="24"/>
        </w:rPr>
      </w:pPr>
    </w:p>
    <w:p w14:paraId="5B166B56" w14:textId="040E1C2B" w:rsidR="00111990" w:rsidRDefault="00000000">
      <w:pPr>
        <w:spacing w:after="200" w:line="276" w:lineRule="auto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authors</w:t>
      </w: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008"/>
        <w:gridCol w:w="3065"/>
        <w:gridCol w:w="3061"/>
      </w:tblGrid>
      <w:tr w:rsidR="00111990" w14:paraId="4EB9A3DD" w14:textId="77777777">
        <w:trPr>
          <w:trHeight w:val="1"/>
        </w:trPr>
        <w:tc>
          <w:tcPr>
            <w:tcW w:w="3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6209D82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</w:rPr>
              <w:t>id</w:t>
            </w:r>
          </w:p>
        </w:tc>
        <w:tc>
          <w:tcPr>
            <w:tcW w:w="3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C4740D8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</w:rPr>
              <w:t>first_name</w:t>
            </w:r>
          </w:p>
        </w:tc>
        <w:tc>
          <w:tcPr>
            <w:tcW w:w="3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48F7649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</w:rPr>
              <w:t>last_name</w:t>
            </w:r>
          </w:p>
        </w:tc>
      </w:tr>
      <w:tr w:rsidR="00111990" w14:paraId="64714BAA" w14:textId="77777777">
        <w:trPr>
          <w:trHeight w:val="1"/>
        </w:trPr>
        <w:tc>
          <w:tcPr>
            <w:tcW w:w="3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2D02ADA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11</w:t>
            </w:r>
          </w:p>
        </w:tc>
        <w:tc>
          <w:tcPr>
            <w:tcW w:w="3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708D7AB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Ellen</w:t>
            </w:r>
          </w:p>
        </w:tc>
        <w:tc>
          <w:tcPr>
            <w:tcW w:w="3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946993B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Writer</w:t>
            </w:r>
          </w:p>
        </w:tc>
      </w:tr>
      <w:tr w:rsidR="00111990" w14:paraId="0D116A6B" w14:textId="77777777">
        <w:trPr>
          <w:trHeight w:val="1"/>
        </w:trPr>
        <w:tc>
          <w:tcPr>
            <w:tcW w:w="3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970B3CA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12</w:t>
            </w:r>
          </w:p>
        </w:tc>
        <w:tc>
          <w:tcPr>
            <w:tcW w:w="3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3AE2FF7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Olga</w:t>
            </w:r>
          </w:p>
        </w:tc>
        <w:tc>
          <w:tcPr>
            <w:tcW w:w="3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C72D990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Savelieva</w:t>
            </w:r>
          </w:p>
        </w:tc>
      </w:tr>
      <w:tr w:rsidR="00111990" w14:paraId="725BB7E8" w14:textId="77777777">
        <w:trPr>
          <w:trHeight w:val="1"/>
        </w:trPr>
        <w:tc>
          <w:tcPr>
            <w:tcW w:w="3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02C3D25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13</w:t>
            </w:r>
          </w:p>
        </w:tc>
        <w:tc>
          <w:tcPr>
            <w:tcW w:w="3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C32B012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Jack</w:t>
            </w:r>
          </w:p>
        </w:tc>
        <w:tc>
          <w:tcPr>
            <w:tcW w:w="3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F9997A6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Smart</w:t>
            </w:r>
          </w:p>
        </w:tc>
      </w:tr>
      <w:tr w:rsidR="00111990" w14:paraId="7A540A36" w14:textId="77777777">
        <w:trPr>
          <w:trHeight w:val="1"/>
        </w:trPr>
        <w:tc>
          <w:tcPr>
            <w:tcW w:w="3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3AB422E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14</w:t>
            </w:r>
          </w:p>
        </w:tc>
        <w:tc>
          <w:tcPr>
            <w:tcW w:w="3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C16C524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Donald</w:t>
            </w:r>
          </w:p>
        </w:tc>
        <w:tc>
          <w:tcPr>
            <w:tcW w:w="3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095B52B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Brain</w:t>
            </w:r>
          </w:p>
        </w:tc>
      </w:tr>
      <w:tr w:rsidR="00111990" w14:paraId="62DCB7F6" w14:textId="77777777">
        <w:trPr>
          <w:trHeight w:val="1"/>
        </w:trPr>
        <w:tc>
          <w:tcPr>
            <w:tcW w:w="3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518A06C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15</w:t>
            </w:r>
          </w:p>
        </w:tc>
        <w:tc>
          <w:tcPr>
            <w:tcW w:w="3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CCF0ACE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Yao</w:t>
            </w:r>
          </w:p>
        </w:tc>
        <w:tc>
          <w:tcPr>
            <w:tcW w:w="3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DDE43D2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Dou</w:t>
            </w:r>
          </w:p>
        </w:tc>
      </w:tr>
    </w:tbl>
    <w:p w14:paraId="4E1B3005" w14:textId="77777777" w:rsidR="00912F30" w:rsidRDefault="00912F30">
      <w:pPr>
        <w:spacing w:after="200" w:line="276" w:lineRule="auto"/>
        <w:rPr>
          <w:rFonts w:ascii="Times New Roman" w:eastAsia="Times New Roman" w:hAnsi="Times New Roman" w:cs="Times New Roman"/>
          <w:b/>
          <w:sz w:val="24"/>
        </w:rPr>
      </w:pPr>
    </w:p>
    <w:p w14:paraId="5588CED5" w14:textId="4BDF3C5A" w:rsidR="00111990" w:rsidRDefault="00000000">
      <w:pPr>
        <w:spacing w:after="200" w:line="276" w:lineRule="auto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editors</w:t>
      </w: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008"/>
        <w:gridCol w:w="3065"/>
        <w:gridCol w:w="3061"/>
      </w:tblGrid>
      <w:tr w:rsidR="00111990" w14:paraId="282A33D8" w14:textId="77777777">
        <w:trPr>
          <w:trHeight w:val="1"/>
        </w:trPr>
        <w:tc>
          <w:tcPr>
            <w:tcW w:w="3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C739B4A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</w:rPr>
              <w:t>id</w:t>
            </w:r>
          </w:p>
        </w:tc>
        <w:tc>
          <w:tcPr>
            <w:tcW w:w="3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A1964E2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</w:rPr>
              <w:t>first_name</w:t>
            </w:r>
          </w:p>
        </w:tc>
        <w:tc>
          <w:tcPr>
            <w:tcW w:w="3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B402DCF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</w:rPr>
              <w:t>last_name</w:t>
            </w:r>
          </w:p>
        </w:tc>
      </w:tr>
      <w:tr w:rsidR="00111990" w14:paraId="6A6BD824" w14:textId="77777777">
        <w:trPr>
          <w:trHeight w:val="1"/>
        </w:trPr>
        <w:tc>
          <w:tcPr>
            <w:tcW w:w="3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613B08B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21</w:t>
            </w:r>
          </w:p>
        </w:tc>
        <w:tc>
          <w:tcPr>
            <w:tcW w:w="3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C68C4D9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Daniel</w:t>
            </w:r>
          </w:p>
        </w:tc>
        <w:tc>
          <w:tcPr>
            <w:tcW w:w="3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A549885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Brown</w:t>
            </w:r>
          </w:p>
        </w:tc>
      </w:tr>
      <w:tr w:rsidR="00111990" w14:paraId="7C0F4875" w14:textId="77777777">
        <w:trPr>
          <w:trHeight w:val="1"/>
        </w:trPr>
        <w:tc>
          <w:tcPr>
            <w:tcW w:w="3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64FD543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22</w:t>
            </w:r>
          </w:p>
        </w:tc>
        <w:tc>
          <w:tcPr>
            <w:tcW w:w="3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FB552AA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Mark</w:t>
            </w:r>
          </w:p>
        </w:tc>
        <w:tc>
          <w:tcPr>
            <w:tcW w:w="3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A31301A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Johnson</w:t>
            </w:r>
          </w:p>
        </w:tc>
      </w:tr>
      <w:tr w:rsidR="00111990" w14:paraId="7A0AA7ED" w14:textId="77777777">
        <w:trPr>
          <w:trHeight w:val="1"/>
        </w:trPr>
        <w:tc>
          <w:tcPr>
            <w:tcW w:w="3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15BA9BC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23</w:t>
            </w:r>
          </w:p>
        </w:tc>
        <w:tc>
          <w:tcPr>
            <w:tcW w:w="3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48B8D9A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Maria</w:t>
            </w:r>
          </w:p>
        </w:tc>
        <w:tc>
          <w:tcPr>
            <w:tcW w:w="3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8C433F8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Evans</w:t>
            </w:r>
          </w:p>
        </w:tc>
      </w:tr>
      <w:tr w:rsidR="00111990" w14:paraId="31A1E283" w14:textId="77777777">
        <w:trPr>
          <w:trHeight w:val="1"/>
        </w:trPr>
        <w:tc>
          <w:tcPr>
            <w:tcW w:w="3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5D93273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24</w:t>
            </w:r>
          </w:p>
        </w:tc>
        <w:tc>
          <w:tcPr>
            <w:tcW w:w="3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8712949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Cathrine</w:t>
            </w:r>
          </w:p>
        </w:tc>
        <w:tc>
          <w:tcPr>
            <w:tcW w:w="3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849C89C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Roberts</w:t>
            </w:r>
          </w:p>
        </w:tc>
      </w:tr>
      <w:tr w:rsidR="00111990" w14:paraId="2180F0A6" w14:textId="77777777">
        <w:trPr>
          <w:trHeight w:val="1"/>
        </w:trPr>
        <w:tc>
          <w:tcPr>
            <w:tcW w:w="3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A7B8D43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25</w:t>
            </w:r>
          </w:p>
        </w:tc>
        <w:tc>
          <w:tcPr>
            <w:tcW w:w="3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0E71CBA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Sebastian</w:t>
            </w:r>
          </w:p>
        </w:tc>
        <w:tc>
          <w:tcPr>
            <w:tcW w:w="3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D460029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Wright</w:t>
            </w:r>
          </w:p>
        </w:tc>
      </w:tr>
      <w:tr w:rsidR="00111990" w14:paraId="5883C0CF" w14:textId="77777777">
        <w:trPr>
          <w:trHeight w:val="1"/>
        </w:trPr>
        <w:tc>
          <w:tcPr>
            <w:tcW w:w="3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A9CDC48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26</w:t>
            </w:r>
          </w:p>
        </w:tc>
        <w:tc>
          <w:tcPr>
            <w:tcW w:w="3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EBB970A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Barbara</w:t>
            </w:r>
          </w:p>
        </w:tc>
        <w:tc>
          <w:tcPr>
            <w:tcW w:w="3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1D9E2F28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Jones</w:t>
            </w:r>
          </w:p>
        </w:tc>
      </w:tr>
      <w:tr w:rsidR="00111990" w14:paraId="463CD6AB" w14:textId="77777777">
        <w:trPr>
          <w:trHeight w:val="1"/>
        </w:trPr>
        <w:tc>
          <w:tcPr>
            <w:tcW w:w="3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5188B6A4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27</w:t>
            </w:r>
          </w:p>
        </w:tc>
        <w:tc>
          <w:tcPr>
            <w:tcW w:w="3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04D38B92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Matthew</w:t>
            </w:r>
          </w:p>
        </w:tc>
        <w:tc>
          <w:tcPr>
            <w:tcW w:w="3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29E1949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Smith</w:t>
            </w:r>
          </w:p>
        </w:tc>
      </w:tr>
    </w:tbl>
    <w:p w14:paraId="27042D19" w14:textId="77777777" w:rsidR="00111990" w:rsidRDefault="00111990">
      <w:pPr>
        <w:spacing w:after="200" w:line="276" w:lineRule="auto"/>
        <w:rPr>
          <w:rFonts w:ascii="Times New Roman" w:eastAsia="Times New Roman" w:hAnsi="Times New Roman" w:cs="Times New Roman"/>
          <w:color w:val="00000A"/>
          <w:sz w:val="24"/>
        </w:rPr>
      </w:pPr>
    </w:p>
    <w:p w14:paraId="6642DCCA" w14:textId="77777777" w:rsidR="00111990" w:rsidRDefault="00000000">
      <w:pPr>
        <w:spacing w:after="200" w:line="276" w:lineRule="auto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lastRenderedPageBreak/>
        <w:t>translators</w:t>
      </w: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008"/>
        <w:gridCol w:w="3065"/>
        <w:gridCol w:w="3061"/>
      </w:tblGrid>
      <w:tr w:rsidR="00111990" w14:paraId="12A48651" w14:textId="77777777">
        <w:trPr>
          <w:trHeight w:val="1"/>
        </w:trPr>
        <w:tc>
          <w:tcPr>
            <w:tcW w:w="3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E1D20E1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</w:rPr>
              <w:t>id</w:t>
            </w:r>
          </w:p>
        </w:tc>
        <w:tc>
          <w:tcPr>
            <w:tcW w:w="3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2E831601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</w:rPr>
              <w:t>first_name</w:t>
            </w:r>
          </w:p>
        </w:tc>
        <w:tc>
          <w:tcPr>
            <w:tcW w:w="3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5EFFC07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</w:rPr>
              <w:t>last_name</w:t>
            </w:r>
          </w:p>
        </w:tc>
      </w:tr>
      <w:tr w:rsidR="00111990" w14:paraId="16473710" w14:textId="77777777">
        <w:trPr>
          <w:trHeight w:val="1"/>
        </w:trPr>
        <w:tc>
          <w:tcPr>
            <w:tcW w:w="3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CC188F2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31</w:t>
            </w:r>
          </w:p>
        </w:tc>
        <w:tc>
          <w:tcPr>
            <w:tcW w:w="3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7AF9C9B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Ira</w:t>
            </w:r>
          </w:p>
        </w:tc>
        <w:tc>
          <w:tcPr>
            <w:tcW w:w="3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6717C757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Davies</w:t>
            </w:r>
          </w:p>
        </w:tc>
      </w:tr>
      <w:tr w:rsidR="00111990" w14:paraId="25A1D734" w14:textId="77777777">
        <w:trPr>
          <w:trHeight w:val="1"/>
        </w:trPr>
        <w:tc>
          <w:tcPr>
            <w:tcW w:w="3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5182E37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32</w:t>
            </w:r>
          </w:p>
        </w:tc>
        <w:tc>
          <w:tcPr>
            <w:tcW w:w="3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BB1BFCF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Ling</w:t>
            </w:r>
          </w:p>
        </w:tc>
        <w:tc>
          <w:tcPr>
            <w:tcW w:w="3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D183B24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Weng</w:t>
            </w:r>
          </w:p>
        </w:tc>
      </w:tr>
      <w:tr w:rsidR="00111990" w14:paraId="6BF50559" w14:textId="77777777">
        <w:trPr>
          <w:trHeight w:val="1"/>
        </w:trPr>
        <w:tc>
          <w:tcPr>
            <w:tcW w:w="3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4CC9BAEF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33</w:t>
            </w:r>
          </w:p>
        </w:tc>
        <w:tc>
          <w:tcPr>
            <w:tcW w:w="3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21542E1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Kristian</w:t>
            </w:r>
          </w:p>
        </w:tc>
        <w:tc>
          <w:tcPr>
            <w:tcW w:w="3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4B3ACB2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Green</w:t>
            </w:r>
          </w:p>
        </w:tc>
      </w:tr>
      <w:tr w:rsidR="00111990" w14:paraId="7BDD3908" w14:textId="77777777">
        <w:trPr>
          <w:trHeight w:val="1"/>
        </w:trPr>
        <w:tc>
          <w:tcPr>
            <w:tcW w:w="3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1DB1B9F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34</w:t>
            </w:r>
          </w:p>
        </w:tc>
        <w:tc>
          <w:tcPr>
            <w:tcW w:w="3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3DBF7901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Roman</w:t>
            </w:r>
          </w:p>
        </w:tc>
        <w:tc>
          <w:tcPr>
            <w:tcW w:w="31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14:paraId="7591F7D2" w14:textId="77777777" w:rsidR="00111990" w:rsidRDefault="00000000">
            <w:pPr>
              <w:spacing w:after="0" w:line="240" w:lineRule="auto"/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</w:rPr>
              <w:t>Edwards</w:t>
            </w:r>
          </w:p>
        </w:tc>
      </w:tr>
    </w:tbl>
    <w:p w14:paraId="70E1F0F3" w14:textId="77777777" w:rsidR="00111990" w:rsidRDefault="00111990">
      <w:pPr>
        <w:spacing w:after="200" w:line="276" w:lineRule="auto"/>
        <w:rPr>
          <w:rFonts w:ascii="Times New Roman" w:eastAsia="Times New Roman" w:hAnsi="Times New Roman" w:cs="Times New Roman"/>
          <w:color w:val="00000A"/>
          <w:sz w:val="24"/>
        </w:rPr>
      </w:pPr>
    </w:p>
    <w:p w14:paraId="26E57CA9" w14:textId="77777777" w:rsidR="00111990" w:rsidRDefault="00000000">
      <w:pPr>
        <w:keepNext/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Write SQL queries to</w:t>
      </w:r>
    </w:p>
    <w:p w14:paraId="4CEC25E7" w14:textId="77777777" w:rsidR="00111990" w:rsidRDefault="00111990">
      <w:pPr>
        <w:spacing w:after="0" w:line="240" w:lineRule="auto"/>
        <w:rPr>
          <w:rFonts w:ascii="Times New Roman" w:eastAsia="Times New Roman" w:hAnsi="Times New Roman" w:cs="Times New Roman"/>
          <w:b/>
          <w:sz w:val="24"/>
        </w:rPr>
      </w:pPr>
    </w:p>
    <w:p w14:paraId="1A76E5D6" w14:textId="77777777" w:rsidR="00111990" w:rsidRDefault="00000000">
      <w:pPr>
        <w:numPr>
          <w:ilvl w:val="0"/>
          <w:numId w:val="1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Using INNER JOIN:</w:t>
      </w:r>
    </w:p>
    <w:p w14:paraId="5E5C1131" w14:textId="77777777" w:rsidR="00111990" w:rsidRDefault="00000000">
      <w:pPr>
        <w:numPr>
          <w:ilvl w:val="0"/>
          <w:numId w:val="1"/>
        </w:numPr>
        <w:spacing w:after="0" w:line="240" w:lineRule="auto"/>
        <w:ind w:left="144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Show book titles along with their authors (i.e., the author’s first name and last name).</w:t>
      </w:r>
    </w:p>
    <w:p w14:paraId="0D0C6576" w14:textId="77777777" w:rsidR="00111990" w:rsidRDefault="00000000">
      <w:pPr>
        <w:numPr>
          <w:ilvl w:val="0"/>
          <w:numId w:val="1"/>
        </w:numPr>
        <w:spacing w:after="0" w:line="240" w:lineRule="auto"/>
        <w:ind w:left="144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Display books along with their translators (i.e., the translator’s last name). Only half of our books have been translated and thus have a corresponding translator.</w:t>
      </w:r>
    </w:p>
    <w:p w14:paraId="2F9D1F7C" w14:textId="77777777" w:rsidR="00111990" w:rsidRDefault="00000000">
      <w:pPr>
        <w:numPr>
          <w:ilvl w:val="0"/>
          <w:numId w:val="1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Using LEFT JOIN:</w:t>
      </w:r>
    </w:p>
    <w:p w14:paraId="39CD93B1" w14:textId="77777777" w:rsidR="00111990" w:rsidRDefault="00000000">
      <w:pPr>
        <w:numPr>
          <w:ilvl w:val="0"/>
          <w:numId w:val="1"/>
        </w:numPr>
        <w:spacing w:after="0" w:line="240" w:lineRule="auto"/>
        <w:ind w:left="144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Display information about each book’s author and translator (i.e., their last names). We also want to keep the basic information about each book (i.e., id, title, and type).</w:t>
      </w:r>
    </w:p>
    <w:p w14:paraId="1EA7B742" w14:textId="77777777" w:rsidR="00111990" w:rsidRDefault="00000000">
      <w:pPr>
        <w:numPr>
          <w:ilvl w:val="0"/>
          <w:numId w:val="1"/>
        </w:numPr>
        <w:spacing w:after="0" w:line="240" w:lineRule="auto"/>
        <w:ind w:left="144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Show the basic book information (i.e., ID and title) along with the last names of the corresponding editors. Again, we want to keep all the books in the result set.</w:t>
      </w:r>
    </w:p>
    <w:p w14:paraId="232E1D2B" w14:textId="77777777" w:rsidR="00111990" w:rsidRDefault="00000000">
      <w:pPr>
        <w:numPr>
          <w:ilvl w:val="0"/>
          <w:numId w:val="1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Using RIGHT JOIN:</w:t>
      </w:r>
    </w:p>
    <w:p w14:paraId="3B21CB52" w14:textId="77777777" w:rsidR="00111990" w:rsidRDefault="00000000">
      <w:pPr>
        <w:numPr>
          <w:ilvl w:val="0"/>
          <w:numId w:val="1"/>
        </w:numPr>
        <w:spacing w:after="0" w:line="240" w:lineRule="auto"/>
        <w:ind w:left="144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Let us repeat our previous example, but this time, our task will be to keep all the records from the editor’s table.</w:t>
      </w:r>
    </w:p>
    <w:p w14:paraId="1A81D452" w14:textId="77777777" w:rsidR="00111990" w:rsidRDefault="00000000">
      <w:pPr>
        <w:numPr>
          <w:ilvl w:val="0"/>
          <w:numId w:val="1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Using FULL OUTER JOIN:</w:t>
      </w:r>
    </w:p>
    <w:p w14:paraId="01BB04DE" w14:textId="77777777" w:rsidR="00111990" w:rsidRDefault="00000000">
      <w:pPr>
        <w:numPr>
          <w:ilvl w:val="0"/>
          <w:numId w:val="1"/>
        </w:numPr>
        <w:spacing w:after="0" w:line="240" w:lineRule="auto"/>
        <w:ind w:left="144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Let us again join the books and editor’s tables, but this time, we will be keeping all records from both tables.</w:t>
      </w:r>
    </w:p>
    <w:p w14:paraId="7EB6592A" w14:textId="77777777" w:rsidR="00111990" w:rsidRDefault="00000000">
      <w:pPr>
        <w:numPr>
          <w:ilvl w:val="0"/>
          <w:numId w:val="1"/>
        </w:numPr>
        <w:spacing w:after="0" w:line="240" w:lineRule="auto"/>
        <w:ind w:left="144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Join all four tables to get information about all the books, authors, editors, and translators in one table.</w:t>
      </w:r>
    </w:p>
    <w:p w14:paraId="3E3F98E7" w14:textId="77777777" w:rsidR="00111990" w:rsidRDefault="00111990">
      <w:pPr>
        <w:spacing w:after="0" w:line="240" w:lineRule="auto"/>
        <w:rPr>
          <w:rFonts w:ascii="Times New Roman" w:eastAsia="Times New Roman" w:hAnsi="Times New Roman" w:cs="Times New Roman"/>
          <w:sz w:val="24"/>
        </w:rPr>
      </w:pPr>
    </w:p>
    <w:p w14:paraId="28D99D8D" w14:textId="77777777" w:rsidR="00111990" w:rsidRDefault="00000000">
      <w:pPr>
        <w:spacing w:after="0" w:line="24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Queries:</w:t>
      </w:r>
    </w:p>
    <w:p w14:paraId="3F7DF693" w14:textId="77777777" w:rsidR="00111990" w:rsidRDefault="00000000">
      <w:pPr>
        <w:numPr>
          <w:ilvl w:val="0"/>
          <w:numId w:val="2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Using INNER JOIN:</w:t>
      </w:r>
    </w:p>
    <w:p w14:paraId="5E6942C3" w14:textId="77777777" w:rsidR="00111990" w:rsidRDefault="00000000">
      <w:pPr>
        <w:numPr>
          <w:ilvl w:val="0"/>
          <w:numId w:val="2"/>
        </w:numPr>
        <w:spacing w:after="0" w:line="240" w:lineRule="auto"/>
        <w:ind w:left="144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Show book titles along with their authors (i.e., the author’s first name and last name).</w:t>
      </w:r>
    </w:p>
    <w:p w14:paraId="0733191F" w14:textId="77777777" w:rsidR="00111990" w:rsidRDefault="00111990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</w:rPr>
      </w:pPr>
    </w:p>
    <w:p w14:paraId="4E576B6A" w14:textId="77777777" w:rsidR="00111990" w:rsidRDefault="00000000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SQL&gt;  SELECT B.id, B.title, A.first_name, A.last_name </w:t>
      </w:r>
    </w:p>
    <w:p w14:paraId="0AC0A158" w14:textId="77777777" w:rsidR="00111990" w:rsidRDefault="00000000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FROM books B </w:t>
      </w:r>
    </w:p>
    <w:p w14:paraId="1AFA6CA9" w14:textId="77777777" w:rsidR="00111990" w:rsidRDefault="00000000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INNER JOIN authors A </w:t>
      </w:r>
    </w:p>
    <w:p w14:paraId="14275202" w14:textId="77777777" w:rsidR="00111990" w:rsidRDefault="00000000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ON B.author_id = A.id </w:t>
      </w:r>
    </w:p>
    <w:p w14:paraId="4381DC8F" w14:textId="77777777" w:rsidR="00111990" w:rsidRDefault="00000000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ORDER BY B.id;</w:t>
      </w:r>
    </w:p>
    <w:p w14:paraId="67F73EE0" w14:textId="77777777" w:rsidR="00111990" w:rsidRDefault="00111990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</w:rPr>
      </w:pPr>
    </w:p>
    <w:p w14:paraId="13340AEB" w14:textId="77777777" w:rsidR="00111990" w:rsidRDefault="00000000">
      <w:pPr>
        <w:numPr>
          <w:ilvl w:val="0"/>
          <w:numId w:val="3"/>
        </w:numPr>
        <w:spacing w:after="0" w:line="240" w:lineRule="auto"/>
        <w:ind w:left="144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Display books along with their translators (i.e., the translator’s last name). Only half of our books have been translated and thus have a corresponding translator.</w:t>
      </w:r>
    </w:p>
    <w:p w14:paraId="4E93904B" w14:textId="77777777" w:rsidR="00111990" w:rsidRDefault="00111990">
      <w:pPr>
        <w:spacing w:after="0" w:line="240" w:lineRule="auto"/>
        <w:rPr>
          <w:rFonts w:ascii="Times New Roman" w:eastAsia="Times New Roman" w:hAnsi="Times New Roman" w:cs="Times New Roman"/>
          <w:sz w:val="24"/>
        </w:rPr>
      </w:pPr>
    </w:p>
    <w:p w14:paraId="0E136C8F" w14:textId="77777777" w:rsidR="00111990" w:rsidRDefault="00000000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SQL&gt;  SELECT B.id, B.title, T.last_name AS Translator </w:t>
      </w:r>
    </w:p>
    <w:p w14:paraId="1A385F3A" w14:textId="77777777" w:rsidR="00111990" w:rsidRDefault="00000000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FROM books B </w:t>
      </w:r>
    </w:p>
    <w:p w14:paraId="7FA9ED2A" w14:textId="77777777" w:rsidR="00111990" w:rsidRDefault="00000000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lastRenderedPageBreak/>
        <w:t xml:space="preserve">INNER JOIN translators T </w:t>
      </w:r>
    </w:p>
    <w:p w14:paraId="34FC4DD5" w14:textId="77777777" w:rsidR="00111990" w:rsidRDefault="00000000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ON B.translator_id = T.id </w:t>
      </w:r>
    </w:p>
    <w:p w14:paraId="4E42BBAB" w14:textId="77777777" w:rsidR="00111990" w:rsidRDefault="00000000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ORDER BY b.id;</w:t>
      </w:r>
    </w:p>
    <w:p w14:paraId="71268069" w14:textId="77777777" w:rsidR="00111990" w:rsidRDefault="00111990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</w:rPr>
      </w:pPr>
    </w:p>
    <w:p w14:paraId="6D192E8F" w14:textId="77777777" w:rsidR="00111990" w:rsidRDefault="00000000">
      <w:pPr>
        <w:numPr>
          <w:ilvl w:val="0"/>
          <w:numId w:val="4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Using LEFT JOIN:</w:t>
      </w:r>
    </w:p>
    <w:p w14:paraId="7A1C0BDF" w14:textId="77777777" w:rsidR="00111990" w:rsidRDefault="00000000">
      <w:pPr>
        <w:numPr>
          <w:ilvl w:val="0"/>
          <w:numId w:val="4"/>
        </w:numPr>
        <w:spacing w:after="0" w:line="240" w:lineRule="auto"/>
        <w:ind w:left="144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Display information about each book’s author and translator (i.e., their last names). We also want to keep the basic information about each book (i.e., id, title, and type).</w:t>
      </w:r>
    </w:p>
    <w:p w14:paraId="210067D2" w14:textId="77777777" w:rsidR="00111990" w:rsidRDefault="00111990">
      <w:pPr>
        <w:spacing w:after="0" w:line="240" w:lineRule="auto"/>
        <w:rPr>
          <w:rFonts w:ascii="Times New Roman" w:eastAsia="Times New Roman" w:hAnsi="Times New Roman" w:cs="Times New Roman"/>
          <w:sz w:val="24"/>
        </w:rPr>
      </w:pPr>
    </w:p>
    <w:p w14:paraId="279B95DE" w14:textId="77777777" w:rsidR="00111990" w:rsidRDefault="00000000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SQL&gt;  SELECT B.id, B.title, B.type, A.last_name AS Author, </w:t>
      </w:r>
    </w:p>
    <w:p w14:paraId="16D1306E" w14:textId="77777777" w:rsidR="00111990" w:rsidRDefault="00000000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T.last_name AS Translator </w:t>
      </w:r>
    </w:p>
    <w:p w14:paraId="723BAA13" w14:textId="77777777" w:rsidR="00111990" w:rsidRDefault="00000000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FROM books B </w:t>
      </w:r>
    </w:p>
    <w:p w14:paraId="75F88AFE" w14:textId="77777777" w:rsidR="00111990" w:rsidRDefault="00000000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LEFT JOIN authors A </w:t>
      </w:r>
    </w:p>
    <w:p w14:paraId="5AF92849" w14:textId="77777777" w:rsidR="00111990" w:rsidRDefault="00000000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ON B.author_id = A.id </w:t>
      </w:r>
    </w:p>
    <w:p w14:paraId="238B55A8" w14:textId="77777777" w:rsidR="00111990" w:rsidRDefault="00000000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LEFT JOIN translators T </w:t>
      </w:r>
    </w:p>
    <w:p w14:paraId="3361DF68" w14:textId="77777777" w:rsidR="00111990" w:rsidRDefault="00000000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ON B.translator_id = T.id </w:t>
      </w:r>
    </w:p>
    <w:p w14:paraId="4CC4564C" w14:textId="77777777" w:rsidR="00111990" w:rsidRDefault="00000000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ORDER BY B.id;</w:t>
      </w:r>
    </w:p>
    <w:p w14:paraId="232F8052" w14:textId="77777777" w:rsidR="00111990" w:rsidRDefault="00111990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</w:rPr>
      </w:pPr>
    </w:p>
    <w:p w14:paraId="705A940A" w14:textId="77777777" w:rsidR="00111990" w:rsidRDefault="00000000">
      <w:pPr>
        <w:numPr>
          <w:ilvl w:val="0"/>
          <w:numId w:val="5"/>
        </w:numPr>
        <w:spacing w:after="0" w:line="240" w:lineRule="auto"/>
        <w:ind w:left="144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Show the basic book information (i.e., ID and title) along with the last names of the corresponding editors. Again, we want to keep all the books in the result set.</w:t>
      </w:r>
    </w:p>
    <w:p w14:paraId="5DEE440F" w14:textId="77777777" w:rsidR="00111990" w:rsidRDefault="00111990">
      <w:pPr>
        <w:spacing w:after="0" w:line="240" w:lineRule="auto"/>
        <w:rPr>
          <w:rFonts w:ascii="Times New Roman" w:eastAsia="Times New Roman" w:hAnsi="Times New Roman" w:cs="Times New Roman"/>
          <w:sz w:val="24"/>
        </w:rPr>
      </w:pPr>
    </w:p>
    <w:p w14:paraId="18B5DA2E" w14:textId="77777777" w:rsidR="00111990" w:rsidRDefault="00000000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SQL&gt;  SELECT B.id, B.title, E.last_name AS Editor </w:t>
      </w:r>
    </w:p>
    <w:p w14:paraId="137FCB50" w14:textId="77777777" w:rsidR="00111990" w:rsidRDefault="00000000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FROM books B </w:t>
      </w:r>
    </w:p>
    <w:p w14:paraId="28A7832C" w14:textId="77777777" w:rsidR="00111990" w:rsidRDefault="00000000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LEFT JOIN editors E </w:t>
      </w:r>
    </w:p>
    <w:p w14:paraId="3D5FF0EC" w14:textId="77777777" w:rsidR="00111990" w:rsidRDefault="00000000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ON B.editor_id = E.id </w:t>
      </w:r>
    </w:p>
    <w:p w14:paraId="24AA6195" w14:textId="77777777" w:rsidR="00111990" w:rsidRDefault="00000000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ORDER BY B.id;</w:t>
      </w:r>
    </w:p>
    <w:p w14:paraId="376E4E6C" w14:textId="77777777" w:rsidR="00111990" w:rsidRDefault="00111990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</w:rPr>
      </w:pPr>
    </w:p>
    <w:p w14:paraId="1DC34F0B" w14:textId="77777777" w:rsidR="00111990" w:rsidRDefault="00000000">
      <w:pPr>
        <w:numPr>
          <w:ilvl w:val="0"/>
          <w:numId w:val="6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Using RIGHT JOIN:</w:t>
      </w:r>
    </w:p>
    <w:p w14:paraId="68BC093F" w14:textId="77777777" w:rsidR="00111990" w:rsidRDefault="00000000">
      <w:pPr>
        <w:numPr>
          <w:ilvl w:val="0"/>
          <w:numId w:val="6"/>
        </w:numPr>
        <w:spacing w:after="0" w:line="240" w:lineRule="auto"/>
        <w:ind w:left="144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Let us repeat our previous example, but this time, our task will be to keep all the records from the editor’s table.</w:t>
      </w:r>
    </w:p>
    <w:p w14:paraId="10BBB531" w14:textId="77777777" w:rsidR="00111990" w:rsidRDefault="00111990">
      <w:pPr>
        <w:spacing w:after="0" w:line="240" w:lineRule="auto"/>
        <w:rPr>
          <w:rFonts w:ascii="Times New Roman" w:eastAsia="Times New Roman" w:hAnsi="Times New Roman" w:cs="Times New Roman"/>
          <w:sz w:val="24"/>
        </w:rPr>
      </w:pPr>
    </w:p>
    <w:p w14:paraId="0C22E395" w14:textId="77777777" w:rsidR="00111990" w:rsidRDefault="00000000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SQL&gt;  SELECT B.id, b.title, E.last_name AS Editor </w:t>
      </w:r>
    </w:p>
    <w:p w14:paraId="3181893F" w14:textId="77777777" w:rsidR="00111990" w:rsidRDefault="00000000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FROM books B </w:t>
      </w:r>
    </w:p>
    <w:p w14:paraId="517AFF9E" w14:textId="77777777" w:rsidR="00111990" w:rsidRDefault="00000000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RIGHT JOIN editors E </w:t>
      </w:r>
    </w:p>
    <w:p w14:paraId="76AD200B" w14:textId="77777777" w:rsidR="00111990" w:rsidRDefault="00000000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ON B.editor_id = E.id </w:t>
      </w:r>
    </w:p>
    <w:p w14:paraId="6AB3496B" w14:textId="77777777" w:rsidR="00111990" w:rsidRDefault="00000000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ORDER BY B.id;</w:t>
      </w:r>
    </w:p>
    <w:p w14:paraId="7B147EC9" w14:textId="77777777" w:rsidR="00111990" w:rsidRDefault="00111990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</w:rPr>
      </w:pPr>
    </w:p>
    <w:p w14:paraId="5C50DAF5" w14:textId="77777777" w:rsidR="00111990" w:rsidRDefault="00000000">
      <w:pPr>
        <w:numPr>
          <w:ilvl w:val="0"/>
          <w:numId w:val="7"/>
        </w:numPr>
        <w:spacing w:after="0" w:line="240" w:lineRule="auto"/>
        <w:ind w:left="720" w:hanging="360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Using FULL OUTER JOIN:</w:t>
      </w:r>
    </w:p>
    <w:p w14:paraId="24ECBF40" w14:textId="77777777" w:rsidR="00111990" w:rsidRDefault="00000000">
      <w:pPr>
        <w:numPr>
          <w:ilvl w:val="0"/>
          <w:numId w:val="7"/>
        </w:numPr>
        <w:spacing w:after="0" w:line="240" w:lineRule="auto"/>
        <w:ind w:left="144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Let us again join the books and editor’s tables, but this time, we will be keeping all records from both tables.</w:t>
      </w:r>
    </w:p>
    <w:p w14:paraId="2971B05A" w14:textId="77777777" w:rsidR="00111990" w:rsidRDefault="00111990">
      <w:pPr>
        <w:spacing w:after="0" w:line="240" w:lineRule="auto"/>
        <w:rPr>
          <w:rFonts w:ascii="Times New Roman" w:eastAsia="Times New Roman" w:hAnsi="Times New Roman" w:cs="Times New Roman"/>
          <w:sz w:val="24"/>
        </w:rPr>
      </w:pPr>
    </w:p>
    <w:p w14:paraId="098725B8" w14:textId="77777777" w:rsidR="00111990" w:rsidRDefault="00000000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SQL&gt;  SELECT B.id, B.title, E.last_name AS Editor </w:t>
      </w:r>
    </w:p>
    <w:p w14:paraId="20BEC017" w14:textId="77777777" w:rsidR="00111990" w:rsidRDefault="00000000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FROM books B </w:t>
      </w:r>
    </w:p>
    <w:p w14:paraId="50DBE754" w14:textId="77777777" w:rsidR="00111990" w:rsidRDefault="00000000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FULL JOIN editors E </w:t>
      </w:r>
    </w:p>
    <w:p w14:paraId="1F466B77" w14:textId="77777777" w:rsidR="00111990" w:rsidRDefault="00000000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ON B.editor_id = E.id </w:t>
      </w:r>
    </w:p>
    <w:p w14:paraId="6B9587EC" w14:textId="77777777" w:rsidR="00111990" w:rsidRDefault="00000000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ORDER BY B.id;</w:t>
      </w:r>
    </w:p>
    <w:p w14:paraId="628C64D0" w14:textId="77777777" w:rsidR="00111990" w:rsidRDefault="00111990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</w:rPr>
      </w:pPr>
    </w:p>
    <w:p w14:paraId="3F0477F9" w14:textId="77777777" w:rsidR="00111990" w:rsidRDefault="00000000">
      <w:pPr>
        <w:numPr>
          <w:ilvl w:val="0"/>
          <w:numId w:val="8"/>
        </w:numPr>
        <w:spacing w:after="0" w:line="240" w:lineRule="auto"/>
        <w:ind w:left="1440" w:hanging="36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Join all four tables to get information about all the books, authors, editors, and translators in one table.</w:t>
      </w:r>
    </w:p>
    <w:p w14:paraId="297B6154" w14:textId="77777777" w:rsidR="00111990" w:rsidRDefault="00111990">
      <w:pPr>
        <w:spacing w:after="0" w:line="240" w:lineRule="auto"/>
        <w:rPr>
          <w:rFonts w:ascii="Times New Roman" w:eastAsia="Times New Roman" w:hAnsi="Times New Roman" w:cs="Times New Roman"/>
          <w:sz w:val="24"/>
        </w:rPr>
      </w:pPr>
    </w:p>
    <w:p w14:paraId="7D518D22" w14:textId="77777777" w:rsidR="00111990" w:rsidRDefault="00000000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SQL&gt;  SELECT B.id, B.title, A.last_name AS Author, E.last_name AS Editor,</w:t>
      </w:r>
    </w:p>
    <w:p w14:paraId="3CA04557" w14:textId="77777777" w:rsidR="00111990" w:rsidRDefault="00000000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T.last_name AS Translator </w:t>
      </w:r>
    </w:p>
    <w:p w14:paraId="6B90FB56" w14:textId="77777777" w:rsidR="00111990" w:rsidRDefault="00000000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FROM books B </w:t>
      </w:r>
    </w:p>
    <w:p w14:paraId="3406FF30" w14:textId="77777777" w:rsidR="00111990" w:rsidRDefault="00000000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FULL JOIN authors A </w:t>
      </w:r>
    </w:p>
    <w:p w14:paraId="0B78B27A" w14:textId="77777777" w:rsidR="00111990" w:rsidRDefault="00000000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ON B.author_id = A.id </w:t>
      </w:r>
    </w:p>
    <w:p w14:paraId="3063A439" w14:textId="77777777" w:rsidR="00111990" w:rsidRDefault="00000000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FULL JOIN editors E </w:t>
      </w:r>
    </w:p>
    <w:p w14:paraId="799FF77E" w14:textId="77777777" w:rsidR="00111990" w:rsidRDefault="00000000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ON B.editor_id = E.id </w:t>
      </w:r>
    </w:p>
    <w:p w14:paraId="08E6A658" w14:textId="77777777" w:rsidR="00111990" w:rsidRDefault="00000000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FULL JOIN translators T </w:t>
      </w:r>
    </w:p>
    <w:p w14:paraId="13884454" w14:textId="77777777" w:rsidR="00111990" w:rsidRDefault="00000000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 xml:space="preserve">ON B.translator_id = T.id </w:t>
      </w:r>
    </w:p>
    <w:p w14:paraId="6DB2137E" w14:textId="77777777" w:rsidR="00111990" w:rsidRDefault="00000000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sz w:val="24"/>
        </w:rPr>
        <w:t>ORDER BY B.id;</w:t>
      </w:r>
    </w:p>
    <w:p w14:paraId="63A2C5D4" w14:textId="77777777" w:rsidR="00111990" w:rsidRDefault="00111990">
      <w:pPr>
        <w:spacing w:after="0" w:line="240" w:lineRule="auto"/>
        <w:ind w:left="1440" w:firstLine="720"/>
        <w:rPr>
          <w:rFonts w:ascii="Times New Roman" w:eastAsia="Times New Roman" w:hAnsi="Times New Roman" w:cs="Times New Roman"/>
          <w:b/>
          <w:sz w:val="24"/>
        </w:rPr>
      </w:pPr>
    </w:p>
    <w:p w14:paraId="768C35FF" w14:textId="77777777" w:rsidR="00111990" w:rsidRDefault="00000000">
      <w:pPr>
        <w:spacing w:after="200" w:line="276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Code:</w:t>
      </w:r>
    </w:p>
    <w:p w14:paraId="7C006B9F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SQL&gt; create table authors(id number(2),</w:t>
      </w:r>
    </w:p>
    <w:p w14:paraId="372DB9DC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2  first_name varchar2(20),</w:t>
      </w:r>
    </w:p>
    <w:p w14:paraId="703FF394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3  last_name varchar2(20),</w:t>
      </w:r>
    </w:p>
    <w:p w14:paraId="6070599E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4  primary key(id));</w:t>
      </w:r>
    </w:p>
    <w:p w14:paraId="512AEF1E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7724413D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Table created.</w:t>
      </w:r>
    </w:p>
    <w:p w14:paraId="44E7BE37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097923F8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SQL&gt; desc authors;</w:t>
      </w:r>
    </w:p>
    <w:p w14:paraId="0765885C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Name                                      Null?    Type</w:t>
      </w:r>
    </w:p>
    <w:p w14:paraId="5D2CEBCA" w14:textId="7A85156B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----------------------------------------- -------- ----------------------</w:t>
      </w:r>
    </w:p>
    <w:p w14:paraId="1F5E9155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ID                                        NOT NULL NUMBER(2)</w:t>
      </w:r>
    </w:p>
    <w:p w14:paraId="09FA2168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FIRST_NAME                                         VARCHAR2(20)</w:t>
      </w:r>
    </w:p>
    <w:p w14:paraId="5BE036BF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LAST_NAME                                          VARCHAR2(20)</w:t>
      </w:r>
    </w:p>
    <w:p w14:paraId="43A11E6B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1718D154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SQL&gt; create table editors(id number(2),</w:t>
      </w:r>
    </w:p>
    <w:p w14:paraId="2E2350EB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2  first_name varchar2(20),</w:t>
      </w:r>
    </w:p>
    <w:p w14:paraId="1BE41333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3  last_name varchar2(20),</w:t>
      </w:r>
    </w:p>
    <w:p w14:paraId="17C15E7A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4  primary key(id));</w:t>
      </w:r>
    </w:p>
    <w:p w14:paraId="705224B7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1A577BBD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Table created.</w:t>
      </w:r>
    </w:p>
    <w:p w14:paraId="2932D3DC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1DF65C5E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SQL&gt; desc editors;</w:t>
      </w:r>
    </w:p>
    <w:p w14:paraId="0F423388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Name                                      Null?    Type</w:t>
      </w:r>
    </w:p>
    <w:p w14:paraId="79BF906A" w14:textId="12B34B38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----------------------------------------- -------- ----------------------</w:t>
      </w:r>
    </w:p>
    <w:p w14:paraId="4514328F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ID                                        NOT NULL NUMBER(2)</w:t>
      </w:r>
    </w:p>
    <w:p w14:paraId="32E48220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FIRST_NAME                                         VARCHAR2(20)</w:t>
      </w:r>
    </w:p>
    <w:p w14:paraId="0360C7DE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LAST_NAME                                          VARCHAR2(20)</w:t>
      </w:r>
    </w:p>
    <w:p w14:paraId="32E032A4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5E0390BF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SQL&gt; create table translators(id number(2),</w:t>
      </w:r>
    </w:p>
    <w:p w14:paraId="49D4E10D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2  first_name varchar2(20),</w:t>
      </w:r>
    </w:p>
    <w:p w14:paraId="06CA9E9F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3  last_name varchar2(20),</w:t>
      </w:r>
    </w:p>
    <w:p w14:paraId="2633E6A5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4  primary key(id));</w:t>
      </w:r>
    </w:p>
    <w:p w14:paraId="30241A37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740E7463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Table created.</w:t>
      </w:r>
    </w:p>
    <w:p w14:paraId="6993F3F2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6C028006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SQL&gt; desc translators;</w:t>
      </w:r>
    </w:p>
    <w:p w14:paraId="36F662B6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Name                                      Null?    Type</w:t>
      </w:r>
    </w:p>
    <w:p w14:paraId="2535B5C3" w14:textId="47296483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----------------------------------------- -------- ----------------------</w:t>
      </w:r>
    </w:p>
    <w:p w14:paraId="188AC4EC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ID                                        NOT NULL NUMBER(2)</w:t>
      </w:r>
    </w:p>
    <w:p w14:paraId="1EB1455D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FIRST_NAME                                         VARCHAR2(20)</w:t>
      </w:r>
    </w:p>
    <w:p w14:paraId="11BEBA09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LAST_NAME                                          VARCHAR2(20)</w:t>
      </w:r>
    </w:p>
    <w:p w14:paraId="5CF3960D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07D06610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SQL&gt; create table books1(id number(1),</w:t>
      </w:r>
    </w:p>
    <w:p w14:paraId="60E83885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2  title varchar2(40),</w:t>
      </w:r>
    </w:p>
    <w:p w14:paraId="47CD35CF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3  type varchar2(20),</w:t>
      </w:r>
    </w:p>
    <w:p w14:paraId="26962AD4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4  author_id number(2) references authors(id) on delete set null,</w:t>
      </w:r>
    </w:p>
    <w:p w14:paraId="69F5DEAE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5  editor_id number(2) references editors(id) on delete set null,</w:t>
      </w:r>
    </w:p>
    <w:p w14:paraId="186CA6FC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6  translator_id number(2) references translators(id) on delete set null,</w:t>
      </w:r>
    </w:p>
    <w:p w14:paraId="1B4EC8FF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lastRenderedPageBreak/>
        <w:t xml:space="preserve">  7  primary key(id));</w:t>
      </w:r>
    </w:p>
    <w:p w14:paraId="3881A1FF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603098CA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Table created.</w:t>
      </w:r>
    </w:p>
    <w:p w14:paraId="43625F77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2FF52928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SQL&gt; desc books1;</w:t>
      </w:r>
    </w:p>
    <w:p w14:paraId="6B389D99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Name                                      Null?    Type</w:t>
      </w:r>
    </w:p>
    <w:p w14:paraId="7602EE04" w14:textId="40EE4BA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----------------------------------------- -------- ----------------------</w:t>
      </w:r>
    </w:p>
    <w:p w14:paraId="6971FDF8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ID                                        NOT NULL NUMBER(1)</w:t>
      </w:r>
    </w:p>
    <w:p w14:paraId="5529104C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TITLE                                              VARCHAR2(40)</w:t>
      </w:r>
    </w:p>
    <w:p w14:paraId="23632175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TYPE                                               VARCHAR2(20)</w:t>
      </w:r>
    </w:p>
    <w:p w14:paraId="2D0743EC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AUTHOR_ID                                          NUMBER(2)</w:t>
      </w:r>
    </w:p>
    <w:p w14:paraId="0AC573FA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EDITOR_ID                                          NUMBER(2)</w:t>
      </w:r>
    </w:p>
    <w:p w14:paraId="53FEFCFC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TRANSLATOR_ID                                      NUMBER(2)</w:t>
      </w:r>
    </w:p>
    <w:p w14:paraId="783C2E1A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37C1A47D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SQL&gt; insert into authors values(11,'Ellen','Writer');</w:t>
      </w:r>
    </w:p>
    <w:p w14:paraId="1AD031CB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4012FF2E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1 row created.</w:t>
      </w:r>
    </w:p>
    <w:p w14:paraId="33D457A9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7433C0F6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SQL&gt; insert into authors values(12,'Olga','Savelieva');</w:t>
      </w:r>
    </w:p>
    <w:p w14:paraId="007EA404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1566F0AB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1 row created.</w:t>
      </w:r>
    </w:p>
    <w:p w14:paraId="292B80FA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04FFC649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SQL&gt; insert into authors values(13,'Jack','Smart');</w:t>
      </w:r>
    </w:p>
    <w:p w14:paraId="636696FA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71BADCB5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1 row created.</w:t>
      </w:r>
    </w:p>
    <w:p w14:paraId="28B1F2DB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4DBE9300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SQL&gt; insert into authors values(14,'Donald','Brain');</w:t>
      </w:r>
    </w:p>
    <w:p w14:paraId="231A3FDE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4110EB75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lastRenderedPageBreak/>
        <w:t>1 row created.</w:t>
      </w:r>
    </w:p>
    <w:p w14:paraId="4125D01B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62AD6529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SQL&gt; insert into authors values(15,'Yao','Dou');</w:t>
      </w:r>
    </w:p>
    <w:p w14:paraId="310ECF6E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20387A44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1 row created.</w:t>
      </w:r>
    </w:p>
    <w:p w14:paraId="31B74B3C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5FCE100A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SQL&gt; insert into editors values(21,'Daniel','Brown');</w:t>
      </w:r>
    </w:p>
    <w:p w14:paraId="7F4A4844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5FC34379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1 row created.</w:t>
      </w:r>
    </w:p>
    <w:p w14:paraId="61007303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6949362B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SQL&gt; insert into editors values(22,'Mark','Johnson');</w:t>
      </w:r>
    </w:p>
    <w:p w14:paraId="38B00808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5430F0C6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1 row created.</w:t>
      </w:r>
    </w:p>
    <w:p w14:paraId="7491BBE9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15E2CDA3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SQL&gt; insert into editors values(23,'Maria','Evans');</w:t>
      </w:r>
    </w:p>
    <w:p w14:paraId="38F7A096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0ED86114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1 row created.</w:t>
      </w:r>
    </w:p>
    <w:p w14:paraId="1E10F3CA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0B6556B7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SQL&gt; insert into editors values(24,'Cathrine','Roberts');</w:t>
      </w:r>
    </w:p>
    <w:p w14:paraId="49BC6526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5B814542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1 row created.</w:t>
      </w:r>
    </w:p>
    <w:p w14:paraId="094AE8BF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19CF8CDB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SQL&gt; insert into editors values(25,'Sebastine','Wright');</w:t>
      </w:r>
    </w:p>
    <w:p w14:paraId="4A5B5A24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2D9DF3D7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1 row created.</w:t>
      </w:r>
    </w:p>
    <w:p w14:paraId="1FA05400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64C3561F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SQL&gt; insert into editors values(26,'Barbara','Jones');</w:t>
      </w:r>
    </w:p>
    <w:p w14:paraId="34CBC019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07955AF3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lastRenderedPageBreak/>
        <w:t>1 row created.</w:t>
      </w:r>
    </w:p>
    <w:p w14:paraId="07CEC3EB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223EC539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SQL&gt; insert into editors values(27,'Matthew','Smith');</w:t>
      </w:r>
    </w:p>
    <w:p w14:paraId="5D20CDAF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4E7F9255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1 row created.</w:t>
      </w:r>
    </w:p>
    <w:p w14:paraId="0F1DA5F7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7F74BB76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SQL&gt; insert into translators values(31,'Ira','Davies');</w:t>
      </w:r>
    </w:p>
    <w:p w14:paraId="3C4889B1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45D70D76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1 row created.</w:t>
      </w:r>
    </w:p>
    <w:p w14:paraId="662C509D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4D1D94B0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SQL&gt; insert into translators values(32,'Ling','Weng');</w:t>
      </w:r>
    </w:p>
    <w:p w14:paraId="02DE153C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1CE1447D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1 row created.</w:t>
      </w:r>
    </w:p>
    <w:p w14:paraId="090D30E7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5A19CEF4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SQL&gt; insert into translators values(33,'Kristian','Green');</w:t>
      </w:r>
    </w:p>
    <w:p w14:paraId="2B2559F5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52F8D462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1 row created.</w:t>
      </w:r>
    </w:p>
    <w:p w14:paraId="2EF89F46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13031AF2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SQL&gt; insert into translators values(34,'Roman','Edwards');</w:t>
      </w:r>
    </w:p>
    <w:p w14:paraId="792D7992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609DD710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1 row created.</w:t>
      </w:r>
    </w:p>
    <w:p w14:paraId="225078ED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043BD619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SQL&gt; insert into books1 values(1,'Time to Grow up!','original',11,21,NULL);</w:t>
      </w:r>
    </w:p>
    <w:p w14:paraId="069120D4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08A50AC8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1 row created.</w:t>
      </w:r>
    </w:p>
    <w:p w14:paraId="3E9B631D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6A361BCF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SQL&gt; insert into books1 values(2,'Your Trip','translated',15,22,32);</w:t>
      </w:r>
    </w:p>
    <w:p w14:paraId="38D5D0F5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7DBE0B09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lastRenderedPageBreak/>
        <w:t>1 row created.</w:t>
      </w:r>
    </w:p>
    <w:p w14:paraId="7EBA55C5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4D79705C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SQL&gt; insert into books1 values(3,'Lovely Love','original',14,24,NULL);</w:t>
      </w:r>
    </w:p>
    <w:p w14:paraId="46D854C2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7438806C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1 row created.</w:t>
      </w:r>
    </w:p>
    <w:p w14:paraId="36A3A94B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3FA2780A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SQL&gt; insert into books1 values(4,'Dream Your Life','original',11,24,NULL);</w:t>
      </w:r>
    </w:p>
    <w:p w14:paraId="56E3F0A6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0193E20E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1 row created.</w:t>
      </w:r>
    </w:p>
    <w:p w14:paraId="2153ED15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2BBB08BC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SQL&gt; insert into books1 values(5,'Oranges','translated',12,25,31);</w:t>
      </w:r>
    </w:p>
    <w:p w14:paraId="414AEBED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7249BA33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1 row created.</w:t>
      </w:r>
    </w:p>
    <w:p w14:paraId="1179299F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703E6C3C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SQL&gt; insert into books1 values(6,'Your Happy Life','translated',15,22,33);</w:t>
      </w:r>
    </w:p>
    <w:p w14:paraId="25CB31D5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7F4391EA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1 row created.</w:t>
      </w:r>
    </w:p>
    <w:p w14:paraId="5E41C088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1B840B6F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SQL&gt; insert into books1 values(7,'Applied AI','translated',13,23,34);</w:t>
      </w:r>
    </w:p>
    <w:p w14:paraId="33B755A0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1B5CACB9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1 row created.</w:t>
      </w:r>
    </w:p>
    <w:p w14:paraId="4D5B07A1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38407DD6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SQL&gt; insert into books1 values(8,'My Last Book','original',11,27,NULL);</w:t>
      </w:r>
    </w:p>
    <w:p w14:paraId="1D28461F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2D16E2C3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1 row created.</w:t>
      </w:r>
    </w:p>
    <w:p w14:paraId="66180DF6" w14:textId="77777777" w:rsidR="00912F30" w:rsidRDefault="00912F30">
      <w:pPr>
        <w:spacing w:after="200" w:line="276" w:lineRule="auto"/>
        <w:rPr>
          <w:rFonts w:ascii="Consolas" w:eastAsia="Consolas" w:hAnsi="Consolas" w:cs="Consolas"/>
        </w:rPr>
      </w:pPr>
    </w:p>
    <w:p w14:paraId="4F59A33A" w14:textId="444354C6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SQL&gt; set linesize 1500;</w:t>
      </w:r>
    </w:p>
    <w:p w14:paraId="3CD7C3EF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SQL&gt; select * from books1;</w:t>
      </w:r>
    </w:p>
    <w:p w14:paraId="3C8475D3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40A8FCDD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ID TITLE                                    TYPE                  AUTHOR_ID  EDITOR_ID TRANSLATOR_ID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DF982A1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---------- ---------------------------------------- -------------------- ---------- ---------- -------------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81513E2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1 Time to Grow up!                         original                     11         2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3BA8A430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2 Your Trip                                translated                   15         22            3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4FAF8C2B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3 Lovely Love                              original                     14         2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CA13972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4 Dream Your Life                          original                     11         2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0258C80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5 Oranges                                  translated                   12         25            3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B8BEC47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6 Your Happy Life                          translated                   15         22            3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1F461A4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7 Applied AI                               translated                   13         23            3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4752C88A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8 My Last Book                             original                     11         2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4DE428A1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44F781CE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8 rows selected.</w:t>
      </w:r>
    </w:p>
    <w:p w14:paraId="663B8317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1420FF98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SQL&gt; select * from authors;</w:t>
      </w:r>
    </w:p>
    <w:p w14:paraId="50FA35D2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29EF9DB2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ID FIRST_NAME           LAST_NAME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881786C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---------- -------------------- --------------------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49F5C15E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11 Ellen                Writer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4080FD5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12 Olga                 Savelieva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45452AA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13 Jack                 Smart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1F4405D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14 Donald               Brain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2560C52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lastRenderedPageBreak/>
        <w:t xml:space="preserve">        15 Yao                  Dou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A238C24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70C41FB6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SQL&gt; select * from editors;</w:t>
      </w:r>
    </w:p>
    <w:p w14:paraId="2F0172C4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659CA789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ID FIRST_NAME           LAST_NAME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45D426E9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---------- -------------------- --------------------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6E580F3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21 Daniel               Brown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D90CEFB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22 Mark                 Johnson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76151D2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23 Maria                Evans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B8CA894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24 Cathrine             Roberts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E2BED97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25 Sebastine            Wright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64679B1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26 Barbara              Jones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38B77236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27 Matthew              Smith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0A56592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143677B8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7 rows selected.</w:t>
      </w:r>
    </w:p>
    <w:p w14:paraId="089B940E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538B9821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SQL&gt; select * from translators;</w:t>
      </w:r>
    </w:p>
    <w:p w14:paraId="2D5808ED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255B24E5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ID FIRST_NAME           LAST_NAME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34A332E5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---------- -------------------- --------------------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3E43C87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31 Ira                  Davies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5F2EFDF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32 Ling                 Weng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3E8F5FC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33 Kristian             Green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3B319253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34 Roman                Edwards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7C74274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SQL&gt; select B.id, B.title, A.first_name, A.last_name</w:t>
      </w:r>
    </w:p>
    <w:p w14:paraId="324D6735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2  from books1 B</w:t>
      </w:r>
    </w:p>
    <w:p w14:paraId="5E7D3AE3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3  inner join authors A</w:t>
      </w:r>
    </w:p>
    <w:p w14:paraId="0549001E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4  on B.author_id = A.id</w:t>
      </w:r>
    </w:p>
    <w:p w14:paraId="5C9636B8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lastRenderedPageBreak/>
        <w:t xml:space="preserve">  5  order by B.id;</w:t>
      </w:r>
    </w:p>
    <w:p w14:paraId="09BE170D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5C86F7E8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ID TITLE                                    FIRST_NAME           LAST_NAME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40E1633C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---------- ---------------------------------------- -------------------- --------------------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1A8DA7A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1 Time to Grow up!                         Ellen                Writer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5D24074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2 Your Trip                                Yao                  Dou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4DFF7C94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3 Lovely Love                              Donald               Brain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D5B1CD2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4 Dream Your Life                          Ellen                Writer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B6D8314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5 Oranges                                  Olga                 Savelieva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34A4121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6 Your Happy Life                          Yao                  Dou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2B13E91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7 Applied AI                               Jack                 Smart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4BA27A0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8 My Last Book                             Ellen                Writer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48F2BFF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2397ADAE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8 rows selected.</w:t>
      </w:r>
    </w:p>
    <w:p w14:paraId="0CEEB019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3BE6784A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SQL&gt; select B.id, B.title, T.last_name AS Translator</w:t>
      </w:r>
    </w:p>
    <w:p w14:paraId="13A1741F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2  from books1 B</w:t>
      </w:r>
    </w:p>
    <w:p w14:paraId="33F07672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3  inner join translators T</w:t>
      </w:r>
    </w:p>
    <w:p w14:paraId="2AFCBB32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4  on B.translator_id = T.id</w:t>
      </w:r>
    </w:p>
    <w:p w14:paraId="3CA64774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5  order by b.id;</w:t>
      </w:r>
    </w:p>
    <w:p w14:paraId="52100242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4B338501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ID TITLE                                    TRANSLATOR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28247D7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lastRenderedPageBreak/>
        <w:t xml:space="preserve">---------- ---------------------------------------- --------------------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B0AB9BB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2 Your Trip                                Weng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583FE5E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5 Oranges                                  Davies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43C24845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6 Your Happy Life                          Green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F5B5D08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7 Applied AI                               Edwards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3F0CA6D7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63696304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SQL&gt; select B.id, B.title, B.type, A.last_name AS Author,</w:t>
      </w:r>
    </w:p>
    <w:p w14:paraId="5D087348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2  T.last_name AS Translator</w:t>
      </w:r>
    </w:p>
    <w:p w14:paraId="283B8167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3  from books1 B</w:t>
      </w:r>
    </w:p>
    <w:p w14:paraId="0DE003A5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4  left join authors A</w:t>
      </w:r>
    </w:p>
    <w:p w14:paraId="65F87F65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5  on B.author_id = A.id</w:t>
      </w:r>
    </w:p>
    <w:p w14:paraId="093C3736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6  left join translators T</w:t>
      </w:r>
    </w:p>
    <w:p w14:paraId="661ECD36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7  on B.translator_id = T.id</w:t>
      </w:r>
    </w:p>
    <w:p w14:paraId="46B36C1B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8  order by B.id;</w:t>
      </w:r>
    </w:p>
    <w:p w14:paraId="6C471954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7EA39D54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ID TITLE                                    TYPE                 AUTHOR               TRANSLATOR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5D79C6B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---------- ---------------------------------------- -------------------- -------------------- --------------------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B98AD49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1 Time to Grow up!                         original             Writer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4B3C7906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2 Your Trip                                translated           Dou                  Weng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9FBBB29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3 Lovely Love                              original             Brain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94807E1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4 Dream Your Life                          original             Writer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B6349D5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5 Oranges                                  translated           Savelieva            Davies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B145D67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6 Your Happy Life                          translated           Dou                  Green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74FF6E9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lastRenderedPageBreak/>
        <w:t xml:space="preserve">         7 Applied AI                               translated           Smart                Edwards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41C00EDA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8 My Last Book                             original             Writer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006A29B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1998CCE2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8 rows selected.</w:t>
      </w:r>
    </w:p>
    <w:p w14:paraId="15F8B2E7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00F3FCEA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SQL&gt; select B.id, B.title, E.last_name AS Editor</w:t>
      </w:r>
    </w:p>
    <w:p w14:paraId="2B3A58BF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2  from books1 B</w:t>
      </w:r>
    </w:p>
    <w:p w14:paraId="786B6075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3  left join editors E</w:t>
      </w:r>
    </w:p>
    <w:p w14:paraId="4A607029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4  on B.editor_id = E.id</w:t>
      </w:r>
    </w:p>
    <w:p w14:paraId="70BBBCAB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5  order by B.id;</w:t>
      </w:r>
    </w:p>
    <w:p w14:paraId="6D41DBE9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129E7A26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ID TITLE                                    EDITOR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4C0CB0F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---------- ---------------------------------------- --------------------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33AF4AF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1 Time to Grow up!                         Brown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7C9CF8B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2 Your Trip                                Johnson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342BC58A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3 Lovely Love                              Roberts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E4601E6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4 Dream Your Life                          Roberts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EC381F6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5 Oranges                                  Wright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D5D970E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6 Your Happy Life                          Johnson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A78C203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7 Applied AI                               Evans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5B7C354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8 My Last Book                             Smith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5CD7058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555B9923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8 rows selected.</w:t>
      </w:r>
    </w:p>
    <w:p w14:paraId="360EC442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6F8BEB12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SQL&gt; select B.id, b.title, E.last_name AS Editor</w:t>
      </w:r>
    </w:p>
    <w:p w14:paraId="65C5FC3C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2  from books1 B</w:t>
      </w:r>
    </w:p>
    <w:p w14:paraId="776A7CCF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3  right join editors E</w:t>
      </w:r>
    </w:p>
    <w:p w14:paraId="4B430A6F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lastRenderedPageBreak/>
        <w:t xml:space="preserve">  4  on B.editor_id = E.id</w:t>
      </w:r>
    </w:p>
    <w:p w14:paraId="65F41A44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5  order by B.id;</w:t>
      </w:r>
    </w:p>
    <w:p w14:paraId="60A089A7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09CDBB8A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ID TITLE                                    EDITOR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34A057E1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---------- ---------------------------------------- --------------------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65815CE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1 Time to Grow up!                         Brown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C4922C0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2 Your Trip                                Johnson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CC71251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3 Lovely Love                              Roberts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C167CED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4 Dream Your Life                          Roberts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5C35F39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5 Oranges                                  Wright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328E05A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6 Your Happy Life                          Johnson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233C3F2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7 Applied AI                               Evans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6F1004A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8 My Last Book                             Smith</w:t>
      </w:r>
    </w:p>
    <w:p w14:paraId="5511E892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                                           Jones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B140A99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9 rows selected.</w:t>
      </w:r>
    </w:p>
    <w:p w14:paraId="3AE75617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57DE8745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SQL&gt; select B.id, B.title, E.last_name AS Editor</w:t>
      </w:r>
    </w:p>
    <w:p w14:paraId="0EF856E2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2  from books1 B</w:t>
      </w:r>
    </w:p>
    <w:p w14:paraId="6829D665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3  full join editors E</w:t>
      </w:r>
    </w:p>
    <w:p w14:paraId="2812C6AC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4  on B.editor_id = E.id</w:t>
      </w:r>
    </w:p>
    <w:p w14:paraId="735C7020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5  order by B.id;</w:t>
      </w:r>
    </w:p>
    <w:p w14:paraId="3C466BF1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74A7E12D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ID TITLE                                    EDITOR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7767960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---------- ---------------------------------------- --------------------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471B45CB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1 Time to Grow up!                         Brown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C51687D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2 Your Trip                                Johnson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A228B41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3 Lovely Love                              Roberts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A452296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4 Dream Your Life                          Roberts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494CDCDD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lastRenderedPageBreak/>
        <w:t xml:space="preserve">         5 Oranges                                  Wright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4C1D43E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6 Your Happy Life                          Johnson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3AF80CB7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7 Applied AI                               Evans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35D453D" w14:textId="43DC94FF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8 My Last Book                             Smith</w:t>
      </w:r>
    </w:p>
    <w:p w14:paraId="3C361299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                                           Jones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1743E78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9 rows selected.</w:t>
      </w:r>
    </w:p>
    <w:p w14:paraId="638D2EA0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3A429056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SQL&gt; select  B.id, B.title, A.last_name AS Author, E.last_name AS Editor,</w:t>
      </w:r>
    </w:p>
    <w:p w14:paraId="26A7FAE0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2  T.last_name AS Translator</w:t>
      </w:r>
    </w:p>
    <w:p w14:paraId="15502FBB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3  from  books1 B</w:t>
      </w:r>
    </w:p>
    <w:p w14:paraId="4043CFEE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4  full join authors A</w:t>
      </w:r>
    </w:p>
    <w:p w14:paraId="048CC3BE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5  on B.author_id = A.id</w:t>
      </w:r>
    </w:p>
    <w:p w14:paraId="273E012E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6  full join editors E</w:t>
      </w:r>
    </w:p>
    <w:p w14:paraId="10BFFB2F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7  on B.editor_id = E.id</w:t>
      </w:r>
    </w:p>
    <w:p w14:paraId="3013F9C4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8  full join translators T</w:t>
      </w:r>
    </w:p>
    <w:p w14:paraId="096196D1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9  on B.translator_id = T.id</w:t>
      </w:r>
    </w:p>
    <w:p w14:paraId="7FE395C1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10  order by B.id;</w:t>
      </w:r>
    </w:p>
    <w:p w14:paraId="58F51867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4DB61B08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ID TITLE                                    AUTHOR               EDITOR               TRANSLATOR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E37E629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---------- ---------------------------------------- -------------------- -------------------- --------------------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1858E16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1 Time to Grow up!                         Writer               Brown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BA897A5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2 Your Trip                                Dou                  Johnson              Weng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DCE4A84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3 Lovely Love                              Brain                Roberts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E0D7EEC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4 Dream Your Life                          Writer               Roberts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46CAFCD3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lastRenderedPageBreak/>
        <w:t xml:space="preserve">         5 Oranges                                  Savelieva            Wright               Davies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452035D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6 Your Happy Life                          Dou                  Johnson              Green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9580964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7 Applied AI                               Smart                Evans                Edwards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16CE586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8 My Last Book                             Writer               Smith</w:t>
      </w:r>
    </w:p>
    <w:p w14:paraId="19ADEEE5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40B276EC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                                                                    Jones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9890A43" w14:textId="77777777" w:rsidR="00111990" w:rsidRDefault="00111990">
      <w:pPr>
        <w:spacing w:after="200" w:line="276" w:lineRule="auto"/>
        <w:rPr>
          <w:rFonts w:ascii="Consolas" w:eastAsia="Consolas" w:hAnsi="Consolas" w:cs="Consolas"/>
        </w:rPr>
      </w:pPr>
    </w:p>
    <w:p w14:paraId="395B6D9A" w14:textId="77777777" w:rsidR="00111990" w:rsidRDefault="00000000">
      <w:pPr>
        <w:spacing w:after="200" w:line="276" w:lineRule="auto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9 rows selected.</w:t>
      </w:r>
    </w:p>
    <w:sectPr w:rsidR="001119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AF3AA6"/>
    <w:multiLevelType w:val="multilevel"/>
    <w:tmpl w:val="72F0FEC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AE74564"/>
    <w:multiLevelType w:val="multilevel"/>
    <w:tmpl w:val="B8D66DA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79F414F"/>
    <w:multiLevelType w:val="multilevel"/>
    <w:tmpl w:val="67F459F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FE16A13"/>
    <w:multiLevelType w:val="multilevel"/>
    <w:tmpl w:val="32C0781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6154291F"/>
    <w:multiLevelType w:val="multilevel"/>
    <w:tmpl w:val="824AC0C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2D96ED0"/>
    <w:multiLevelType w:val="multilevel"/>
    <w:tmpl w:val="BEA2CB0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6898586E"/>
    <w:multiLevelType w:val="multilevel"/>
    <w:tmpl w:val="9B5A7B2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75160E9B"/>
    <w:multiLevelType w:val="multilevel"/>
    <w:tmpl w:val="E71A773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408528129">
    <w:abstractNumId w:val="0"/>
  </w:num>
  <w:num w:numId="2" w16cid:durableId="299697259">
    <w:abstractNumId w:val="1"/>
  </w:num>
  <w:num w:numId="3" w16cid:durableId="1831942714">
    <w:abstractNumId w:val="2"/>
  </w:num>
  <w:num w:numId="4" w16cid:durableId="1605187689">
    <w:abstractNumId w:val="6"/>
  </w:num>
  <w:num w:numId="5" w16cid:durableId="1310130442">
    <w:abstractNumId w:val="7"/>
  </w:num>
  <w:num w:numId="6" w16cid:durableId="1761829924">
    <w:abstractNumId w:val="5"/>
  </w:num>
  <w:num w:numId="7" w16cid:durableId="1435897928">
    <w:abstractNumId w:val="3"/>
  </w:num>
  <w:num w:numId="8" w16cid:durableId="130904626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wMrI0MzEyM7KwMDBR0lEKTi0uzszPAykwqgUAC9IB+CwAAAA="/>
  </w:docVars>
  <w:rsids>
    <w:rsidRoot w:val="00111990"/>
    <w:rsid w:val="00111990"/>
    <w:rsid w:val="007573E4"/>
    <w:rsid w:val="00912F30"/>
    <w:rsid w:val="009E6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DB30DB"/>
  <w15:docId w15:val="{E2EA1E09-01E6-43B5-B4EC-3B4B98F19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7</Pages>
  <Words>23485</Words>
  <Characters>133868</Characters>
  <Application>Microsoft Office Word</Application>
  <DocSecurity>0</DocSecurity>
  <Lines>1115</Lines>
  <Paragraphs>314</Paragraphs>
  <ScaleCrop>false</ScaleCrop>
  <Company/>
  <LinksUpToDate>false</LinksUpToDate>
  <CharactersWithSpaces>157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2162014 ASHVATH SURESH BABU PIRIYA</cp:lastModifiedBy>
  <cp:revision>4</cp:revision>
  <dcterms:created xsi:type="dcterms:W3CDTF">2022-09-16T17:29:00Z</dcterms:created>
  <dcterms:modified xsi:type="dcterms:W3CDTF">2022-09-19T03:15:00Z</dcterms:modified>
</cp:coreProperties>
</file>